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jan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82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1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|colunas|linhas selecionadas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1-27T01:53:12Z</dcterms:created>
  <dcterms:modified xsi:type="dcterms:W3CDTF">2024-01-27T01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26 jan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